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6</w:t>
      </w:r>
      <w:r>
        <w:t xml:space="preserve"> </w:t>
      </w:r>
      <w:r>
        <w:t xml:space="preserve">มิ.ย.</w:t>
      </w:r>
      <w:r>
        <w:t xml:space="preserve"> </w:t>
      </w:r>
      <w:r>
        <w:t xml:space="preserve">64)</w:t>
      </w:r>
    </w:p>
    <w:p>
      <w:pPr>
        <w:pStyle w:val="Date"/>
      </w:pPr>
      <w:r>
        <w:t xml:space="preserve">วันพุธที่</w:t>
      </w:r>
      <w:r>
        <w:t xml:space="preserve"> </w:t>
      </w:r>
      <w:r>
        <w:t xml:space="preserve">16</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ข่าวต่างประเทศนะครับ ผู้ติดเชื่อในสหรัฐฯ กว่า 600,000 คนแล้ว ขณะที่การกระจายวัคซีนในประเทศนั้นตอนนี้เริ่มชะลอตัวลง ขณะที่จอนส์ ฮอปกินส์ที่เพิ่มสูงขึ้นกว่า 600,000 คนแล้ว ประชากรในเมืองเบาติมอร์ หรือบิววอคกี้ของสหรัฐฯ และเทียบกับจำนวนชาวอเมริกัน 2562 อย่างไรก็ตามข้อมูลที่บ่งชี้บอกว่า แอฟริกัน มีโอกาสเสียชีวิตสูงกว่าคนเชื้อสายอื่น ๆ ในสหรัฐฯ ราว ๆ 2-3 เท่าตัว เนื่องจากมีสาเหตุเรื่องของความเหลื่อมล้ำภาวะแทรกซ้อนจากโรคประจำตัว รวมถึงการพำนักอาศัย แจกจ่ายวัคซีนในสหรัฐฯ ราว 1 ล้านโดสต่อวัน จากที่เคยมีสูงสุด 3,300,000 โดสต่อวัน จึงเหลือหลายพื้นที่ของสหรัฐฯ ปิดท้ายกันที่เรื่องราวของนายวัย 76 ปี นะคะ เขาเป็นคนที่รู้จักไปทั่วโลกในฐานะที่เป็นคนมีภรรยาเขามีภรรยามากถึง 39 คน และมีลูก ๆ อีกนะครับ 94 คนด้วยกัน และล่าสุดปรากฏว่ามีข่าวล่าสุดค่ะ ที่ข่าวออกมาเขาเสียชีวิต แล้วที่ต้องเผชิญกับโรคเบาหวานกว่า 20 ปี ทิ้งให้ทางภรรยานี่ ต้องกลายเป็นแม่ม่าย แล้วลูก ๆ ก็ต้องกำพร้าพ่อด้วย ตามข่าวการที่นายชานา มุ่งสร้างครอบครัวขนาดใหญ่ เป็นไปตามความเชื้อของคุณปูเขานะ เป็นการตั้งลัทธิที่มีชื่อตามชื่อตระกูลการมีภรรยาหลายคนตามคำสอนของคริสต์</w:t>
      </w:r>
      <w:r>
        <w:t xml:space="preserve"> </w:t>
      </w:r>
      <w:r>
        <w:t xml:space="preserve">นะคะ แต่ชาวคริสต์ในนิกายนี้ ไม่เชื่อว่ามีคำสอนเรื่องนี่อยู่ในศาสนาด้วยค่ะ</w:t>
      </w:r>
      <w:r>
        <w:t xml:space="preserve"> </w:t>
      </w:r>
      <w:r>
        <w:t xml:space="preserve">// ดูความเคลื่อนไหวแวดวงกีฬา</w:t>
      </w:r>
      <w:r>
        <w:t xml:space="preserve"> </w:t>
      </w:r>
      <w:r>
        <w:t xml:space="preserve">เช่นเคยครับ พบคุณกุ้ง โสภิชน์ครับ // สวัสดีครับ // ขอบคุณค่ะ // สวัสดีค่ะ ข่าวกีฬาวันนี้ผลงานของทัพช้างศึก</w:t>
      </w:r>
      <w:r>
        <w:t xml:space="preserve"> </w:t>
      </w:r>
      <w:r>
        <w:t xml:space="preserve">2022 รอบคัดเลือกในโซนเอเชียค่ะ มาเลเซีย 0-1 แพ้ให้กับ มีไฮไลท์เกมรอบคัดเลือกโซนเอเชียรอบที่ 2 และเตะกันที่สหรัฐอาหรับเอมิเรตส์ เจอกับมาเลเซียอันดับ 153 ของโลกนะครับ บอกว่าทั้ง 2 ทีมนี่ หมดโอกาสเข้าไปเล่นเกมสุดท้ายแล้วค่ะ แต่ว่าเป็นการแย่งจบอันดับที่ 3 ของกลุ่ม ก็มีการสลับสับเปลี่ยนหลายตำแหน่ง ครึ่งแรกนี่ยังทำอะไรกันไม่ได้ค่ะ เสมอกันอยู่ที่สกอร์ 0-0 แต่ว่านาที 51 เป็นช่วงจังหวัดครึ่งหลังนะคะ นาที 51 เป็นช่วงจังหวะช่วงหลัง ต้องบอกว่าลูกเกมไทยเราเสียเปรียบค่ะ ก็เป็นราฟาวี ราชิส ไม่พลาดค่ะ พามาเลเซียนำ 1-0 จากนั้น ทีมไทยก็พยายามโหมบุกหนัก แต่ว่าตามตีเสมอไม่สำเร็จ จบ 90 นาที ชนะไทยเรา 1-0 เฉือนชนะทีมไทยในรอบคัดเลือกที่เจอกันค่ะ หลังจากคาชิโนะกุลซีอทัพช้างศึกบอกว่า ครั้งนี้ไม่สามารถคว้าชัยชนะได้ ทั้งนี้ต้องขอชื่นชมนักเตะทุกคนนะคะ การฝึกซ้อมและเกมการแข่งขัน แต่ความผิดพลาดอยู่ที่การเลือกตัวผู้เล่นการ Coaching รวมไปถึงการจัดตัวผู้เล่นด้วยค่ะ หลังจากนี้ ไทยเรากักตัวตามมาตรการของไทยเราต่อไป ส่วนเกมการแข่งขันอีกคู่หนึ่งสหรัฐอาหรับเอมิเรสต์ส่งผลให้ทั้งสหรัฐอาหรับเอมิเรตส์ กับเวียดนามนะคะ ควบคู่กันเข้าไปเล่นในช่วงสุดท้าย ได้สำเร็จค่ะ ในการแข่งขันรอบคัดเลือกทวีปเอเชียค่ะ เวียดนามนี่ถือว่าเป็นการสร้าง รอบสุดท้ายครั้งแรกของชาติเลยค่ะ กันค่ะ ตอนนี้แชมป์กลุ่มเป็นสหรัฐอาหรับเอมิเรตส์ อันดับ 2 เวียดนาม 12 คะแนน มาเลเซียนะคะ 12 คะแนน คว้าสิทธิ์ รอบคัดเลือก ส่วนไทยจบอันดับ 4 และที่ 5 อินโดนีเซีย 8 นัด มี 5 คะแนนค่ะ สรุปทีมที่ผ่านเข้ารอบคัดเลือกรอบ 12 ทีมสุดท้ายนะคะ ประกอบไปด้วย มีจีน, ออสเตรเลีย, มีอิหร่าน แชมป์กลุ่ม A ซาอุฯ โอมานแล้วก็มีญี่ปุ่นค่ะ กลุ่ม F แชมป์กลุ่ม G เป็นสหรัฐอาหรับเอมิเรตส์ ด้วยนะคะ ส่วนเกาหลีใต้ เป็นแชมป์กลุ่ม H อีกทีมหนึ่งเป็นเลบานอนค่ะ กลุ่ม E ด้วยนะคะ แต่ว่ากาตาร์ในฐานะเป็นเจ้าภาพ ก็ทำให้ไม่ได้ผ่านเข้าไปเล่นด้วย ในทีมนี้ การ์ต้า ไปแข่งขัน Asian Cup ขณะที่เกมการแข่งขันฟุตบอลยูโร</w:t>
      </w:r>
      <w:r>
        <w:t xml:space="preserve"> </w:t>
      </w:r>
      <w:r>
        <w:t xml:space="preserve">อย่างฝรั่งเศส หวุดหวิด 1-0 ค่ะ มีไฮไลต์มาฝาก 1 คู่ค่ะ 20 ค่ะ ไปเริ่มกันที่กลุ่ม F กันก่อนเลย เยอรมนี แชมป์อันดับ 12 ดีกรีทีมอันดับ 2 ของโลกนะคะ เกมนี้เล่นได้ 20 นาที ฝรั่งเศสนำไปก่อนค่ะ รูก้า แอสด๊ากเนส ทำไม่ดีค่ะ สกัดไม่ดีค่ะ ดันพลาดเข้าประตูตัวเองค่ะ ก็ทำให้ฝรั่งเศสนำไป 1-0 นาที 53 เยอรมนีพลาดมืออูโก้ยูริสกระเด็นผ่านมือไป เกือบจะได้ตามตีเสมอแล้วค่ะ นาที 41 จ่ายให้ได้ยิงโล่ง ๆ เข้าไป แต่ว่ามีการเช็กวิดีโอตัดสินค่ะ กลายว่าเป็นลูกล้ำหน้าไปก่อนนะคะ จบเกมนี้ฝรั่งเศสภายใต้การคุมทีมของ ส่วนคู่ต่อมาในสาย F นัดแรกอารีนาเจอกับแชมป์เก่าปี 2016 ทีมอันดับ 5 ของโลกนะคะ ฮังการีนี่เลนในยูโร มีประตูเกิดขึ้นในท้ายช่วงหลังค่ะ ราเฟลเกเรโร่วิลลี่ โอบาล เป็นราฟาซินวา ทำโทษ ในเขตโทษ และไปโรนันโด้ค่ะ ยิงไปได้ 2-0 เท่านั้นไม่พอค่ะ ช่วงทดเวลาบาดเจ็บ คริสเตียโน โรนัลโดดาวยิงวัย 36 ปี หลุดชหลบผู้รักษาประตูพังในนามทีมชาติด้วยนะคะ เป็นรอบการยิงทั้งหมด 11 ลูกแล้ว มากกว่าริเชล ปาเตนีมิเชล วาตินิ ทำสถิติไม่เคยแพ้ให้ฮังการีครั้งด้วยกันค่ะ มาดูตารางในสาย F ค่ะ ผ่านพ้นไปทีมละ 1 นัด โปรตุเกสค่ะ 3 คะแนน ประตูได้เสีย จึงเป็นประตูดีสุด ส่วนเยอรมนีกับฮังการียังไม่มีคะแนนค่ะ ถ่ายทอดสดให้ชมทั่วประเทศเหมือนเดิม คืนนี้ค่ะ ระหว่างอิตาลีเจอกับสวิตเซอร์แลนด์ค่ะ ค่ำคืนนี้เกมการแข่งขันครั้งแรก 02.00 น. ดึกหน่อย อันดับ 7 ของโลก เตรียมเปิดบ้านที่กรุงโรม สวิตเซอร์แลนด์อันดับ 3 ของโลกค่ะ โรโบโต โรจีนี่ แมตช์นี้น่าจะใช้กำลังจากแมตช์ที่แล้ว ไม่ว่าจะเป็นชิโร โอริมบิเร่ อินซีเย่ รวมไปถึงโจโจ้ ราเรนี่ วีนัส ซูร่า มีกรรนา รูมา ด้วย รวด 10 นัดนะคะ และเก็บชนะแมตช์รวด 28 ลูก แล้วก็ต้องบอกว่าคลีนชิตเลยนะคะ ยังไม่เสียประตูให้กับใครเลย ขณะที่คู่แข่ง อย่างสวิตเซอร์แลนด์ เสมอเวลา 1-1 แข่งขันกันที่ประเทศ อาวาเซจัน เพรชครีสน่าจะเป็นเจเนชาก้า บริซ เอมโบโร ประตูน่าจะเป็น</w:t>
      </w:r>
      <w:r>
        <w:t xml:space="preserve"> </w:t>
      </w:r>
      <w:r>
        <w:t xml:space="preserve">สถิติของสวิตเซอร์แลนด์ค่ะ นัดนะคะ แล้วก็แมตช์ล่าสุด เสียไป20 ประตู เสียไป 5 ลูกด้วยกันค่ะ สำหรับ 2 ทีม 8 นัดเลยค่ะ เสมอ 4 แล้วก็แพ้ไป 4 การชนะครั้งสุดท้าย ย้อนไปเมื่อ 28 ปีที่แล้วนู่นเลยนะคะ ส่วนผลงานที่ดีที่สุดในยูโร คือ ผ่านเข้ารอบ 16 ทีม อัปเดทแล้วก็ที่ NBT2HD เตรียมถ่ายทอดสดในคืนนี้ค่ะ เตะกัน 3 คู่ค่ะ ดูกันยาว ๆ สาย B ฟินแลนด์เจอกับรัสเซีย แล้วก็คู่ดึกสุดใน 1 คู่ เป็นอิตาลีเจอกับสวิตเซอร์แลนด์ค่ะ ขณะที่คริสเตียโน่ โรนัลโด กองหน้าทีมชาติโปรตุเกสค่ะ ด้วยการขยับขวดน้ำอัดลมออกจากโต๊ะแถลงข่าวค่ะ ก็ถือว่าเป็นนักกีฬาอาชีพ ด้วยดีเลยทีเดียวนะคะ ในการแถลงข่าวระหว่างโปรตุเกส จัดวางเครื่องดื่มน้ำอัดลมเอาไว้ ก็มีการนำมาวางให้นั่นเอง โดยโรนัลโด นักเตะ โปรตุเกสเขาได้หยิบโคลา</w:t>
      </w:r>
      <w:r>
        <w:t xml:space="preserve"> </w:t>
      </w:r>
      <w:r>
        <w:t xml:space="preserve">ลงจากโต๊ะ และจากนั้นกล่าวคำว่า</w:t>
      </w:r>
      <w:r>
        <w:t xml:space="preserve"> </w:t>
      </w:r>
      <w:r>
        <w:t xml:space="preserve">“</w:t>
      </w:r>
      <w:r>
        <w:t xml:space="preserve">อากัวร์</w:t>
      </w:r>
      <w:r>
        <w:t xml:space="preserve">”</w:t>
      </w:r>
      <w:r>
        <w:t xml:space="preserve"> </w:t>
      </w:r>
      <w:r>
        <w:t xml:space="preserve">ซึ่งแปลว่า น้ำเปล่า ความบอกว่าการเป็นนักกีฬาควรจะดื่มน้ำเปล่ามากกว่า นารุส โมสรนาเรนตุสต้องยอมรับนะคะ ว่าเขารักษาสภาพร่างกายอย่างดีทีเดียว รวมถึงเรื่องอาหารการกินและเครื่องดื่มด้วย จะได้เล่นฟุตบอลอาชีพได้เป็นเวลานาน ๆ ไปด้วยค่ะ ก่อนนี้คริสเตียโน โรนัลโดไม่พอใจค่ะ ที่เห็นลูกชายของเขาดื่มน้ำอัดลม พวกขนมขบเคี้ยวต่าง ๆ รู้สึกว่าไม่ดีต่อสุขภาพ ไม่ดีต่อสุขภาพนั่นเองค่ะ อยากจะให้กินน้ำเปล่า กันว่าอย่างนั้นค่ะ ขยับไปดูวงการเทนนิสกันบ้างค่ะ ที่เยอรมนี น่าเสียดายค่ะ พลิกล็อกตกรอบแรก เทนนิสอาชีพชายคอร์ดหญ้าระดับ 500 บนคอร์ดหญ้า ประเทศ นะคะ ผลงานในรอบแรก จากรัสเซียนะคะ ปี คนนี้นี่เป้นอันดับ 2 ของโลกค่ะ เจอกับเยอรมนี มือ 45 ของโลก สถิติ 2 คนเจอกันมาก่อนหน้านี้ ดวลดัน แต่ว่าแมตช์นี้ เยเลนาสตาฟยาเรนาต สตาทติส เจอกับรายการ 2 เซ็ตรวดเลย 6-3 ดวลกันชั่วโมงครึ่งนะคะ ที่ยังไม่เคยได้แชมป์ระดับอาชีพ เจอกับมากอส ตีรอน … ค่ะ ไปดูคู่ต่อมาค่ะ อังเรีย โรเวส ในปีนี้นะคะ อาศัยการทำแต้มจากลูกเสิร์ฟ คาเรคา คาชานอส เพื่อนร่วมชาติมือ 7 ของโลก 6-3 ไทเบรก 6-5 รูเบส มือ 7 ของ2 ครั้งนะคะ พร้อมกับตีตั๋ว นี่จะเจอกับจอเดน ออสตัน ขณะที่เป็นการเจอกัน ของ 2 นักหวดเยอะมนี ของ 2 นักหวาดเยอรมันนีค่ะ โดมินิก มือ 5 ของโลก ถึง 3 เซ็ตเลยนะคะ ก่อนที่จะเฉือนชนะไป 3-6 6-3 ดวลกัน 3 ชั่วโมง กับอีก 44 นาที เซอร์เวเรส นักฮวดผลงานของเคอิชิ โอนิอาริ เอาชนะริคาด้า 2-1 เซต 6-3 2-6 6-3 นะคะ ชาวอเมริกัน ทั้งหมดนี้ ก็คือข่าวกีฬาที่นำมาเสนอกันในวันนี้นะคะ // ค่ะ ขอบคุณค่ะ สงท้ายด้วยของช้าง แล้วก็ลูกช้างป่า ที่หลงของจีนค่ะ แม่ช้างก็จะดูแลลูกของมันเป็นอย่างดี แล้วก็ทำหน้าที่นะคะ ปัดแมลงต่าง ๆ ขณะที่ลูกนอนกำลังหลับด้วยค่ะ // หมดเวลาสำหรับข่าวเที่ยง NBT ทีมข่าว NBT ลาไปก่อน สวัสดีครับ</w:t>
      </w:r>
    </w:p>
    <w:p>
      <w:pPr>
        <w:pStyle w:val="BodyText"/>
      </w:pPr>
      <w:r>
        <w:t xml:space="preserve">[เสียงดนตรี] Ր</w:t>
      </w:r>
    </w:p>
    <w:p>
      <w:pPr>
        <w:pStyle w:val="BodyText"/>
      </w:pPr>
      <w:r>
        <w:t xml:space="preserve">(คุณสุภนันท์) สวัสดีครับ ยินดีต้อนรับเข้าสู่การแถลงข่าวของศูนย์บริหารสถานการณ์ COVID-19 หรือ ศบค. ประจำวันพุธที่ 16 มิถุนายน 2564 นะครับ วันนี้ครับ เริ่มต้นการแถลงข่าวจากสถานการณ์ประจำวันนะครับ จากทางผู้ช่วยโฆษก ศบค. โดยแพทย์หญิงอภิอภิสมัย ศรีรังสรรค์ ผู้ช่วยโฆษก ศบค. เรียนเชิญครับ</w:t>
      </w:r>
    </w:p>
    <w:p>
      <w:pPr>
        <w:pStyle w:val="BodyText"/>
      </w:pPr>
      <w:r>
        <w:t xml:space="preserve">(แพทย์หญิงอภิสมัย) กราบสวัสดีพี่น้องประชาชนทุกท่านนะคะ กลับมาพบกับการรายงานสถานการณ์นะคะ และขออนุญาตเริ่มที่จำนวนผู้ที่ได้รับการฉีดวัคซีน COVID-19 ที่ผ่านมา มี 269,632 รายนะคะ ทำให้ผู้ที่ได้รับการฉีดวัคซีนรวมนับตั้งแต่ 28 กุมภาพันธ์ ตอนนี้อยู่ที่ 6,788,166 โดสนะคะ วัคซีนลงไปแล้ว 7,000,000 กว่าโดสนะคะ ถ้าดูจากกกาถ้วนจากที่จำนวนที่จัดสรรไป ถ้าดูแยกตามกลุ่มก้อนของผู้ที่ได้รับวัคซีนนะคะ ตอนนี้จะเห็นว่าทางการแพทย์ตอนนี้เข็ม 2 ขึ้นไปที่ 88.3 เปอร์เซ็นต์แล้วนะคะ อื่น ๆ ก็มีโรคเรื้อรัง 7 กลุ่มโรค มีการฉีดไปแล้วเข็ม 1 8.4 เปอร์เซ็นต์ ประชาชนทั่วไป ผู้ที่อายุ 60 ปีขึ้นไป 6.8 เปอร์เซ็นต์ ก็ถือว่าเป็นตัวเลขที่มีความคืบหน้าอย่างต่อเนื่องนะคะ การรายงานสถานการณ์วันนี้ค่ะ ผู้ป่วยรายใหม่ บวก 2,231 ราย นะคะ เป็นการรายงานจำ จากเรือนจำเป็นตัวเลข 26 ราย มีผู้เสียชีวิตในรายงาน 40 คนค่ะ และผู้ที่รักษาตัวอยู่ในโรงพยาบาลมีอาการหนัก 1,306 คนนะคะ และมีใช้เครื่องช่วยหายใจค่ะ แล้วก็มาดูรายละเอียดของผู้เสียชีวิตวันนี้ ก็จะเห็นว่ามีอายุค่อนข้างน้อย ก็คือ 34 ปี อายุมากอยู่ที่ 90 ปี ค่ะ 20 ราย เป็นผู้ที่มาจาก กทม. แล้วก็วันนอนเตียงที่สุด คือ 44 วัน ก่อนที่จะเสียชีวิตนะคะ ในส่วนของโรคประจำตัวหลาย ๆ โรค เราก็เน้นย้ำเสมอนะคะ ยังถือได้ว่าเป็นปัจจัยเสี่ยงสำคัญที่ทำให้มีการติดเชื้อ และรุนแรงจนถึงขั้นเสียชีวิตค่ะ ก็ขอแสดงความเสียใจกับครอบครัวด้วยนะคะ กลุ่มผู้ที่เดินทางมาจากต่างประเทศ ก็มีการเดินทางมา 45 รายนะคะ ซึ่งส่วนใหญ่แล้วนะคะ ก็เดินทางเข้ามาอย่างถูกต้อง แล้วก็เข้ารับการกักกันที่ SQ ที่รัฐจัดให้ จะมีส่วนที่เดินทางจากกัมพูชาค่ะ มีรายงาน 26 รายวันนี้นะคะ มีผู้ที่เดินทางเข้าผ่านทางช่องทางธรรมชาติอย่างผิดกฎหมาย มากถึง 12 รายนะคะ ก็เข้ามาทางสระแก้ว ตรงนี้ก็อย่างที่เรียนเน้นย้ำทุกวัน ทางพื้นที่ก็จำเป็นต้องกำชับ เพราะยังมีให้เห็นอยู่อย่างต่อเนื่องค่ะ จำนวนผู้ติดเชื้อรายใหม่นับ 10 จังหวัด วันนี้ยังคงเป็นอันดับ 1 807 ราย วันนี้สีเขียว ถือว่า ลดลงเล็กน้อยนะคะ ต่อด้วยนนทบุรี, สมุทรปราการ, วันนี้ชลบุรี ขึ้นมาเป็นอันดับ 4 นะคะ ไปดูรายละเอียดกันนิดหนึ่ง ในส่วนของนนทบุรีนะคะ เป็น คลัสเตอร์ใหม่ พื้นที่ไทรน้อย บริษัทอะลูมิเนียม ซึ่งน่าจะเกี่ยวข้อง แล้วก็บางบัวทองก็เป็นบริษัทอลูมิเนียม เป็นรายงานคลัสเตอร์ใหม่ พบยืนยัน 6 ราย สมุทรปราการ วันนี้มีรายงานคลัสเตอร์ใหม่ ถึง 3 คลัสเตอร์ค่ะ ซึ่งที่พระปะแดง เมืองสมุทรปราการ เป็นบริษัทผลิตผ้านะคะ แล้วก็เมืองสมุทรปราการ บริษัทผลิตซอสปรุงรส อันนี้ก็คือถึงแม้ไม่เจอจำนวนผู้ติดเชื้อเยอะนะคะ ซึ่งจะเห็นได้ว่าสมุทรปราการจะเห็นมีรายงานทุกวัน มีการรายงานคลัสเตอร์ใหม่ก็เป็นส่วนที่ ศบค. ค่อนข้างกังวลพอสมควรนะคะ พี่น้องประชาชนเคยได้รับข้อมูล ว่าโรงงานที่ติดเชื้อเป็นโรงงานขนาดใหญ่ และเราเริ่มเห็นลักษณะการกระจายไปที่โรงงานขนาดเล็ก ๆ อย่างนี้ด้วยนะคะ สมุทรสาครก็เป็นคลัสเตอร์ วันนี้ก็ยังมีโรงงานเป็นโรงงานอาหารทะเลแช่เข็งแห่งแรกนี่ เจอ 6 รายนะคะ แล้วอีกแห่งหนึ่ง เจอ 23 ราย ซึ่งตรงนี้ต้องเรียนให้ทราบว่าจะยังมีการสอบสวนโรคอย่างต่อเนื่อง และอาจจะทำให้มีการพบผู้ติดเชื้อ ซึ่งตอนนี้เป็นผู้มีความเสี่ยงสูงเสี่ยงต่ำ ซึ่งน่าจะมีรายงานมาด้วยนะคะ คลัสเตอร์ใหม่ปทุมธานีวันนี้เป็นลาดหลุมแก้วนะคะ บริษัทนำเข้าเครื่องจักร พบคลัสเตอร์นี้ 87 ราย แล้วก็อุทัยธานี เป็นโรงงานอิเล็กทรอนิกส์ มีรายงานผู้ติดเชื้อยืนยันแล้ว 7 ราย มีรายงานในส่วนของบริษัทผลิตสื่อด้วยนะคะ แต่ว่าไม่ได้นำขึ้นตัวเลขที่ตรงนี้ เพราะว่ายังอยู่ในระหว่างการสอบสวนโรค พบว่าบริษัทผลิตสื่อดังกล่าวนี่นะคะ มีการติดเชื้อประปราย ตั้งแต่เดือนพฤษภาคมที่ผ่านมาค่ะ โดยพบในฝ่ายข่าว แต่ว่าไม่เป็นคลัสเตอร์ แล้วก็สัปดาห์ที่ 2-3 ของเดือน บริษัทยังมีการดำเนินการตามปกตินะคะ รายงานที่การติดเชื้อของบุคลากรฝ่ายถ่ายทอดสด, ฝ่ายสถานี, ฝ่ายถ่ายทำรายการ อย่างนี้เป็นต้นนะคะ จนกระทั่ง 5 มิถุนายน พบว่ามีการติดเชื้อกันในส่วนของหลายราย มีทั้งพิธีกร มีทั้งฝ่าย Costume หรือที่ดูแลเสื้อผ้า หน้า ผมนะคะ ตรงนี้ฝ่ายเสียงตรงนี้นี่ ในรายละเอียด เมื่อกรมควบคุมโรคได้สอบสวนโรคเรียบร้อยแล้ว วันนี้คงนำเรียนเสนอรายละเอียดอีกครั้งนะคะ จะเห็นได้ว่าถ้าเทียบกันการยอดจำนวนสะสมนะคะ จะเห็นว่า จังหวัด 10 อันดับ เห็นตรงนี้นะคะ แล้วก็สิ่งที่ ศบค. เป็นห่วงนะคะ ก็คือดูตัวเลขสีแดงที่อยู่หลังแต่ละจังหวัดนะคะ ขึ้นไปค่อนข้างสูงทีเดียว ไปแล้วนะคะ แล้วก็รวมทั้งหลายจังหวัด ที่การระบาดดูเหมือนจะควบคุมได้ แต่ยอดสะสมรวมตั้งแต่ 1 เมษายนค่อนข้างสูงทีเดียว อันนี้เป็น 10 วันนี้ที่ประชุม ศบค. ได้พูดคุยกันต่อเนื่อง ในเรื่องปัจจัยเสี่ยงของการติดเชื้อ ไปดูอีกสไลด์หนึ่งนะคะ ตรงนี้นี่เป็นการจำแนกจังหวัด ยกเว้นกรุงเทพมหานคร, ปทุมธานี, สมุทรปราการ และสมุทรสาคร ถือได้ว่าเป็นพื้นที่ควบคุมเข้มงวดสูงสุดนะคะ จังหวัดอื่น ๆ ที่เหลือก็มีการรายงานผู้ติดเชื้อเป็นแยกตามจำนวนค่ะ อยู่ตรงกลาง ก็จะเป็นอยู่ในช่วง 5-10 ราย ขวาสุดก็จะเป็นรายงานผู้ติดเชื้อกว่า 15 ราย บรรทัดบนสุดนี่ค่ะ แสดงให้เห็นจังหวัดที่มีการแพร่ระบาดการติดเชื้อในโรงงานเป็นจำนวนมากนะคะ จังหวัดที่ถือได้ว่ามีผู้ติดเชื้อเกิน 50 ราย ในช่วง 2 สัปดาห์ที่ผ่านมา ก็จะมี ฉะเชิงเทรา, ชลบุรี, ตรัง อย่างนี้นะคะ แล้วก็มีรายงานในอยุธยา, ลำปาง, ลำพูน, ปราจีนบุรี, สมุทรสงคราม, อยุธยา พวกนี้เป็นของจังหวัดที่พบรายงานในโรงงานค่อนข้างเยอะนะคะ ในโรงงานค่อนข้างเยอะนะคะ เช่นเดียวกันกับการรายงานผู้ที่เดินทางข้ามพรมแดนธรรมชาตินะคะ ตรงบรรทัดล่าง ๆ จะเห็นจังหวัดที่มีคนพยายามผ่านข้ามแดนอย่างผิดกฎหมาย ก็ได้แก่ จันทบุรี, สงขลา, นราธิวาส, สระแก้ว, ยะลานะคะ ถึงแม้ว่าจะมีตัวเลขน้อย แต่พบบ้าง ก็มีเชียงราย ตามปัจจัยเสี่ยงในช่วง 2 สัปดาห์ที่ผ่านมา แต่อย่างไรก็ตามนี่ กรมควบคุมโรคก็รวมจังหวัดที่มีชายแดนติดกับเพื่อนบ้าน ต้องถือได้ว่า แม้จะไม่มีรายงานผู้ติดเชื้อ ก็ยังต้องเฝ้าระวังอย่างต่อเนื่อง ก็ได้แก่น่าน, พิษณุโลก, แม่ฮองสอน, มุกดาหาร, นครพนม, บุรีรัมย์, ศรีสะเกษ, บึงกาฬ, สตูล ตรงนี้นี่อยากจะเรียนนำเสนอแผ่นสไลด์นี้ วันนี้ค่ะ ที่ประชุม ศบค. ชุดเล็ก ได้มีการหารือเบื้องต้น เกี่ยวกับมาตรการผ่อนปรน ผ่อนคลายนะคะ ที่จะถึงการนำเสนอ ศบค. ชุดใหญ่ในวันศุกร์นี้ค่ะ อยากจะให้ติดตามนะคะ บางจังหวัดอาจจะมีการปรับเข้มข้น การปรับเข้มขึ้นในบางกิจการกิจกรรมในบางพื้นที่ หรือบางจังหวัดอาจจะมีมาตรการผ่อนคลาย เท่านี้ก่อนนะคะ ในส่วนของโรคงานไปดูรายละเอียดนิดหนึ่งค่ะ จากสัปดาห์ที่ผ่านมานะคะ จะนำให้ท่านเห็นภาพนิดหนึ่งว่า การแพร่ระบาด การติดเชื้อพบผู้ติดเชื้อในกลุ่มโรงงาน ตอนนี้นี่นับถึง 16 มิถุนายน นับเป็น 27 จังหวัด ก็แสดงให้ท่านเห็นตรงนี้นะคะ และหลาย ๆ ท่านจะเห็นว่าการติด จังหวัดที่มีการรายงานติดเชื้อในโรงงาน มีความหลากหลายจริง ๆ ค่ะ ทั้งโรงงานน้ำแข็ง, โรงงานผลิตซอส มีขนมกรุบกรอบ หรือแม้กระทั้งโรงงานผลิตชิ้นส่วนรถยนต์ แปรรูปไก่ หรือชิ้นส่วนอิเล็กทรอนิกส์ สับปะรดกระป๋อง โรงงานอลูมิเนียม อุปกรณ์ทางการแพทย์ กระจก คือ จะเห็นภาพของการแพร่กระจายอย่างไม่หยุดหย่อน ศบค. ค่อนข้างเป็นห่วงในการในโรงงาน โดยในเมื่อวานนี้นะคะ กระทรวงอุตสาหกรรมก็นำเรียนความคืบหน้าในเรื่องของการป้องกันการติดเชื้อ ในโรงงาน โดยท่านได้รายงานว่า มี 63,000 โรงงานนะคะ แล้วก็ในจำนวนนี้นี่ เป็นโรงงานขนาดใหญ่ ซึ่งพนักงานเกิน 200 อยู่ 2,300 กว่า ขณะนี้โรงงานเหล่านี้ทางกรมอนามัย ก็กำหนดให้เข้าสู่ระบบ Thai Stop COVID Plus พบว่ารายงาน 14 มิถุนายนนะคะ มีโรงงานเข้าสู่ระบบการประเมิน 8,323 โรงงาน คิดเป็น 13 เปอร์เซ็นต์ แล้วโรงงานขนาดใหญ่นี่นะคะ 3,304 โรง รวมแล้ว 1,583 โรงค่ะ คิดเป็น 84 เปอร์เซ็นต์ เดิมตั้งเป้าจะทำให้ครบ 100 เปอร์เซ็นต์นะคะ ก็เป็นไปตามแผน ที่ค่อนข้างช้านิดหนึ่ง แต่ก็ยังต้องระดมตรวจอยู่ โรงงานใหญ่ทั้งหมด</w:t>
      </w:r>
      <w:r>
        <w:t xml:space="preserve"> </w:t>
      </w:r>
      <w:r>
        <w:t xml:space="preserve">1,583 โรง ที่เข้ามารับการประเมินแล้วนะคะ อยู่ 656 โรงค่ะ ซึ่งตรงนี้นะคะ ทางกรมอนามัย รวมทั้งกระทรวงอุตสาหกรรม ก็มีแผนว่าจะระดมตรวจ ตั้งแต่ 16-30 มิถุนายน เน้นที่โรงงานใหญ่ทั้งหมด ให้ได้ครบ 100 เปอร์เซ็นต์ เน้นไปยังโรงงานที่ทำอาหารนะคะ แล้วก็โรงงานที่ยังไม่ผ่านเกณฑ์ สำคัญนะคะ ก็ขอความร่วมมือที่โรงงานที่ยังไม่เข้าสู่ Thai Stop Covid Plus อันนี้คือถือว่าเป็นมาตรการที่ต้องทำให้ครบ 100 เปอร์เซ็นต์ ไม่ผ่านจะมีการเข้าไปช่วยเหลือนะคะ แล้วจะมีการประเมินซ้ำทุก ๆ 2 สัปดาห์ พนักงานเองจำเป็นต้องประเมิน Thai Save Thai ทุกวันก่อนที่จะเข้าทำงานด้วย ขอเน้นย้ำไปที่ทางพื้นที่ทางองค์กรส่วนท้องถิ่น ที่ท่านดูแลโรงงานขนาดเล็กในพื้นที่ หรือท่านผู้ว่าราชการจังหวัด มหาดไทย ให้ท่านกำชับติดตามในพื้นที่ ถ้าบางพื้นที่มีการแพร่ระบาด มีคลัสเตอร์รายวัน อย่างสมุทรปราการอย่างนี้นะคะ ทางพื้นที่จำเป็น อาจจะจำเป็นต้องมีการประชุมกันอย่างต่อเนื่องตลอด จากการที่กรมควบคุมโรครายงาน พบลักษณะการข้ามพื้นที่ ยกตัวอย่างเช่น บางโรงงานมีการติดเชื้อ บอกว่ามีการทำงานลักษณะเป็นการเชื่อมกันหลาย ๆ สาขา คือติดเชื้อ ก็มีการแพร่กระจายไปยังพื้นที่อื่น โรงงานอื่นอย่างง่ายดายนะคะ ทำให้การควบคุมโรคเป็นไปได้ยากค่ะ ในส่วนของการควบคุมการติดเชื้อในโรงงานนะคะ เดี๋ยวคงมีความคืบหน้ามา กับแคมป์คนงานนะคะ ก็จะเป็นอีก 2 ส่วน เป็นห่วง แล้วก็ที่ผ่านมาพยายามที่จะทำความเข้าใจกับแคมป์คนงาน และสถานประกอบการ ให้สามารถที่จะปฏิบัติตามมาตรการได้ถูกต้องนะคะ วันนี้มีเรื่องราวที่น่าสนใจ ที่มีการหารือใน ศบค. ชุดเล็กนะคะ ก็คือการนำเสนอโปรแกรมPhuket Sandbox นะคะ ซึ่งกระทรวงการท่องเที่ยวและกีฬา ก็นำเสนอการเปิดเมืองรับนักท่องเที่ยวต่างชาติ ที่ได้รับวัคซีนแล้วนะคะ ถือได้ว่า Phuket Sandbox นะคะ พยายามทำให้ประสบความสำเร็จให้</w:t>
      </w:r>
      <w:r>
        <w:t xml:space="preserve"> </w:t>
      </w:r>
      <w:r>
        <w:t xml:space="preserve">ได้เป็นต้นแบบ หรือว่าเป็นโมเดลสำหรับพื้นที่อื่น โดยการท่องเที่ยวและกีฬา ได้เสนอว่านอกจากภูเก็ตแล้วนี่นะคะ ก็จะมีกลุ่มจังหวัดอื่น ๆ ที่กำลังพิจารณาด้วยนะคะ กลุ่มเกาะ ก็ได้แก่ ภูเก็ต, สมุย, พีพี หรือเกาะพังงา เป็นผืนแผ่นดิน ก็จะยกตัวอย่างเช่น แล้วก็มีพังงา, มีชลบุรี แล้วก็ชะอำ, หัวหิน, บุรีรัมย์ และเชียงใหม่ด้วยนะคะ ในส่วนของ Phuket Sandbox หลักการ ก็คือมีการนำเสนอเปิดโครงการรับนักท่องเที่ยวต่างชาติที่ได้รับวัคซีนครบก่อนการเดินทางอย่างน้อย 14 วันนะคะ และเฉพาะประเทศที่มีความเสี่ยงต่ำ และปานกลาง ตามเกณฑ์ของกระทรวงสาธารณสุข ตามกรมควบคุมโรคประกาศไว้ และ ศบค. เศรษฐกิจนะคะ หรือ ศบค. นี่ ได้พิจารณาและเห็นชอบแล้วเห็นชอบแล้ว ในวันที่ 27 ครม. รับทราบมติ ในส่วนของเดือนมิถุนายนที่ผ่านมา ก็มีการหารือกับคณะกรรมการโรคติดต่อ กระทรวงสาธารณสุข และรวมทั้งคณะกรรมการวิชาการ ซึ่งก็ประกอบไปด้วยอาจารย์แพทย์หลากหลายวิชาชีพ นะคะ ในส่วนของการจัดการรายละเอียดนี่นะคะ ทางภูเก็ตก็ได้รายงานว่าจะมีการเตรียมความพร้อมตั้งแต่ก่อนเดินทางค่ะ จะดูว่านักท่องเที่ยวต่างชาตินั้น มีข้อมูลการรับวัคซีนจริงไหม มี Sertificate ถูกต้องนะคะ และก็จะมีการจองโรงแรมที่พัก ซึ่งผ่านมาตรฐาน หรือ SHA Plus สถานที่ที่จะเข้าพักก็ต้องมีการเตรียมการกันก่อน หน้า และสถานที่เหล่านี้จะเปิดรับบริการนักท่องเที่ยวได้ จะต้องผ่านหลักเกณฑ์ของกรมควบคุมโรค และทางการท่องเที่ยวแห่งประเทศไทย และเป็นมาตรฐานเดียวกันทั้งโลกนะคะ ในส่วนของการะทรวงการต่างประเทศนะคะ ก็จะมีการออก Certificate of Entry โดยมีการยืนยันเรื่องของวัคซีน เป็นใบอนุญาตให้เข้าประเทศได้ ก่อนที่จะเดินทางมานี่นะคะ นักท่องเที่ยวเหล่านี้ ต้องมีการตรวจ COVID ผลเป็นลบก่อนที่จะมีการเดินทาง ทางท่าอากาศยานภูเก็ต ในส่วนของการจัดการไฟลท์ เข้ามาก็จะมีการจัดสรรไม่ให้เกิดการแออัด ให้มีการเว้นระยะ มีการจัดการเที่ยวบินให้มีความเหมาะสม และมีการจัดการ เมื่อมาถึงก็จะต้องมีการผ่านพิธีการตรวจคนเข้าเมือง ศุลกากรตรวจโรค อย่างนี้เป็นต้น และแน่นอนค่ะ มีการตรวจหาเชื้อ COVID เรียกว่า เรียกว่าเป็น Day 0 ก็ตรวจทันที PCR แล้วก็ต้องเดินทางเข้าโรงแรมตามกำหนดเท่านั้น ไม่ได้อนุญาตให้ไปขึ้นรถอะไรเอง ตามที่เราเคยปฏิบัติได้นะคะ ในช่วงที่อาศัยอยู่ นักท่องเที่ยวก็ต้องมีมาตรการ ที่เขาจะต้องดูแล DMHTTA อย่างเคร่งครัด ไม่สามารถเดินทางไป</w:t>
      </w:r>
      <w:r>
        <w:t xml:space="preserve"> </w:t>
      </w:r>
      <w:r>
        <w:t xml:space="preserve">จังหวัดอื่น ๆ ในประเทศไทยได้นะคะ ถ้าจะเดินทางต้องอยู่ภูเก็ต ต้องอยู่ในภูเก็ตครบ 14 คืนเท่านั้นนะคะ และระหว่างที่อยู่ 14 คืน ก็จะมีใน Day 0 แล้วก็จะมีการตรวจซ้ำในวันที่ 6-7 และมีการตรวจซ้ำ ตรงนี้ก็ถือได้ว่าเป็นการนำเสนอกรมควบคุมโรค กระทรวงสาธารณสุขอย่างเข้มงวด กรณีที่ถ้าเขาจะเดินทางกลับประเทศก่อน 14 วันนะคะ ก็สามารถที่จะทำได้ค่ะ ในส่วนของที่ กรมควบคุมโรคและที่ประชุม ศบค. ชุดเล็ก ก็มีการให้ข้อคิด ข้อเสนอแนะมากมายนะคะ โดยทางทาง</w:t>
      </w:r>
      <w:r>
        <w:t xml:space="preserve"> </w:t>
      </w:r>
      <w:r>
        <w:t xml:space="preserve">จังหวัดภูเก็ตก็ได้มารับปาก แม้โครงการนี้มีการวางแผนบูรณาการส่วนทั้งรัฐและเอกชน มีการทำประชามติกันมาหลายครั้ง เพื่อการฟื้นฟูเศรษฐกิจภูเก็ต แต่ท่านก็ย้ำให้เกิดความมั่นใจ ว่า อย่างไรก็ตามนะคะ ประชาชนภูเก็ตต้องปลอดภัย และประชาชน ทั้งประเทศก็ต้องปลอดภัยนะคะ แล้วก็มีข้อเสนอแนะจากทางกรมควบคุมโรคนะคะ ว่าขอให้ขอให้การบริหารจัดการนี้ เกิดขึ้นโดยมีศูนย์บริหารจัดการ นี่นะคะ ซึ่งจะเตรียมความพร้อมกับมาตรการนะคะ ก็ต้องมีเรื่องของการสื่อสาร การสื่อสารให้ประชาชนในพื้นที่เข้าใจ และก็ร่วมไม้ร่วมมือกันอย่างแข็งขันนะคะ เพื่อให้โครงการนี้ประสบความสำเร็จให้ได้ อย่างไรก็ตาม ที่ประชุม ศบค. ชุดเล็ก ก็มีความเป็นห่วง ในเรื่องของความเข้าใจของประชาชนทั่วไปด้วยค่ะ เพราะว่าเชื่อแน่ค่ะ ถ้าเราเปิดรับนักท่องเที่ยว การจัดการ ถ้าเกิดว่ามีการติดเชื้อเข้ามา จะมีการจัดการอย่างไร ตรงนี้ภูเก็ตก็รับฟังข้อคิดเห็นนะคะแล้วก็คงจะต้องมีการนำเรียนให้พี่น้องประชาชนอย่างไรก็ตามต้องย้ำนะคะ ทั้งหมดนี้ เป็นการนำเสนอเบื้องต้นที่ ศบค. ชุดเล็กในวันนี้ แล้วก็จะมีการนำข้อเสนอแนะจากที่ประชุมไปปรับแก้ และพัฒนาให้มีจุดอ่อนน้อยที่สุด เพื่อนำเสนอ ศบค. ชุดใหญ่ในวันศุกร์ที่จะถึงด้วยนะคะ อย่างไรก็ตาม การที่จะระวังเพื่อไม่ให้ติดเชื้อเลยนี่ อันนี้เราคงต้องเผื่อใจไว้ว่าถ้าหากเกิดขึ้น ก็ขอให้ภูเก็ตมีแผนรองรับ การเกิดเหตุ ถ้ามีผู้ติดเชื้อ ถ้ามีการระบาด หรือกลุ่มก้อน ตรงนี้ทางท่านผู้อำนวยการวชิรฯ ภูเก็ต ก็ได้มานำเสนอแผนที่จะจัดการด้วยนะคะ ตรงนี้ถ้ามีรายละเอียดเพิ่มเติม หรือว่า ที่ประชุม ศบค. ชุดใหญ่มีความเห็นว่าอย่างไร ในวันศุกร์ เดี๋ยวคุณหมอทวีศิลป์จะรายงานในที่ประชุมให้ฟังอีกครั้งหนึ่งค่ะ ก็มีเท่านี้ค่ะ</w:t>
      </w:r>
    </w:p>
    <w:p>
      <w:pPr>
        <w:pStyle w:val="BodyText"/>
      </w:pPr>
      <w:r>
        <w:t xml:space="preserve">(คุณสุภนันท์) ครับ มีคำถามเข้ามา กรณีที่เข็มเป็นยี่ห้อหนึ่ง และเข็ม 2 เป็นอีกยี่ห้อหนึ่ง เป็นผู้ให้รายละเอียดที่ชัดเจนดีกว่า แต่จะถามในเข็มแรกยี่ห้อหนึ่ง เข็มที่ 2 อีกยี่ห้อหนึ่ง สามารถเป็นได้หรือเปล่าครับ</w:t>
      </w:r>
    </w:p>
    <w:p>
      <w:pPr>
        <w:pStyle w:val="BodyText"/>
      </w:pPr>
      <w:r>
        <w:t xml:space="preserve">(แพทย์หญิงอภิสมัย) คือ ในส่วน เข็ม 1 เข็ม 2 คนละยี่ห้อ คนไทยเรามีการโพสต์ถามในโซเชียลมีเดียค่ะ ต่างประเทศเขาก็มีการสงสัยเหมือนกันค่ะ แล้วต้องเรียนว่า โดยเริ่มต้นนี่นะคะ จากการที่พี่น้องประชาชนที่ฉีดวัคซีน COVID-19 ยี่ห้อใดก็ตาม และมีการแพ้วัคซีนนั้นอย่างรุนแรง อันนี้ต่างประเทศมีแล้วนะคะ มีแล้วนะคะ ทีนี้นี่มีการแพ้วัคซีน COVID-19 นี่ ก็เป็นข้อห้ามค่ะ ที่จะเป็นมาตรการห้ามฉีดซ้ำได้ หลายประเทศก็เลยมีมาตรการที่จะจัดหาวัคซีนคนละยี่ห้อ ซึ่งอาจจะมีการใช้วัคซีนที่มีวิธีการผลิตต่างกันไปเลยนะคะ อย่างเช่นที่เราทราบว่าเป็นวัคซีนเชื้อตาย ถ้าเกิดมีการแพ้ ก็จะย้ายไปใช้เทคโนโลยีอื่น อย่างเช่น AstraZeneca ซึ่งเป็นViral Vactor นะคะ เพื่อไม่ให้เกิดการแพ้ ทีนี้พอมีการเก็บข้อมูลที่มีการใช้วัคซีนคนละยี่ห้อในทางการแพทย์ก็ต้องมีการศึกษาวิจัยให้เป็นเรื่องเป็นราวค่ะ บ้านเรา จุฬาฯ หน่วยงานก็พยายามที่จะศึกษาอยู่นะคะ แล้วก็อย่างเช่นเกาหลี หรืออเมริกาเอง มีการตั้งคำถามวิจัย และมีคนศึกษาอยู่นี่นะคะ เขาก็เอาการวัดภูมิคุ้มกันที่เกิดขึ้น ทั้งจากที่เกิดขึ้นจากธรรมชาติ การใช้วัคซีนยี่ห้อใดยี่ห้อหนึ่ง เข็ม 1 เข็ม 2 เหมือนกัน เทียบกันกับคนที่ฉีดเข็ม 1 เข็ม 2 คนละยี่ห้อ อย่างไรก็ตามนี่ มีการปฏิบัติจริงค่ะ เรียนว่าการศึกษาวิจัยเหล่านั้น ยังไม่มีใครที่จะกล้าสรุปนะคะ ว่าจะได้ประสิทธิภาพดีกว่านะคะ เพราะฉะนั้นนี่ การที่บริษัทผู้ผลิต กว่าและตัวอย่างการศึกษามากกว่า และสรุปว่าให้ฉีดเข็ม 1 เข็ม 2 เป็นวัคซีนชนิดเดียวกัน อันนั้นนี่ ยังเป็นหลักการที่องค์การ แต่เรื่องเข็ม 1 เข็ม 2 หรือเข็ม 3 ตรงนี้นี่เป็นข้อสังเกตที่น่าสนใจค่ะ และคงติดตามในรายละเอียด ขอให้ฟังความเห็นของผู้เชี่ยวชาญ วันนี้ฝากไว้เท่านี้ค่ะ สวัสดีค่ะ</w:t>
      </w:r>
    </w:p>
    <w:p>
      <w:pPr>
        <w:pStyle w:val="BodyText"/>
      </w:pPr>
      <w:r>
        <w:t xml:space="preserve">(คุณสุภนันท์) กราบขอบพระคุณ แพทย์หญิงอภิสมัย ศรีรังสรรค์ นะครับ มานำเรียนในพื้นที่ต่าง ๆ ในแต่ละพื้นที่ โดยเฉพาะในภาคอุตสาหกรรม ตอนนี้หลายท่านให้ความเป็นห่วงเป็นใยครับ กับเรื่องการส่งออก ตัวเลขการจ้างงาน เรื่องของ Phuket Sandbox จะได้มีโอกาสร่วมพูดคุยกัน ในรายละเอียด Sandbox กันด้วยนะครับ ลำดับต่อไปจะเป็นการแถลงข่าว เพื่อสื่อสารกับชาวต่างชาตินะครับ เรียนเชิญท่าน ณัฐภานุ นพคุณ รองอธิบดีกรมสารนิเทศและรองโฆษกกระทรวงการต่างประเทศ เรียนเชิญครับ</w:t>
      </w:r>
    </w:p>
    <w:p>
      <w:pPr>
        <w:pStyle w:val="BodyText"/>
      </w:pPr>
      <w:r>
        <w:t xml:space="preserve">(คุณณัฐภาณุ) สวัสดีครับՐ</w:t>
      </w:r>
    </w:p>
    <w:p>
      <w:pPr>
        <w:pStyle w:val="BodyText"/>
      </w:pPr>
      <w:r>
        <w:t xml:space="preserve">[ภาษาต่างประเทศ] สวัสดีครับ</w:t>
      </w:r>
    </w:p>
    <w:p>
      <w:pPr>
        <w:pStyle w:val="BodyText"/>
      </w:pPr>
      <w:r>
        <w:t xml:space="preserve">(คุณสุภนันท์) ครับ ขอบพระคุณท่านณัฐภาณุ นพคุณ รองอธิบดีกรมสารนิเทศและโฆษกกระทรวงการต่างประเทศ และตอนนี้เราพักกันสักครู่ครับคุณผู้ชมครับ เดี๋ยวช่วงหน้าเรามาพูดคุยกันเกี่ยวข้องกับรายละเอียดของ Phuket Sandbox และกีฬา ช่วงนี้พักกันก่อนครู่เดียวครับ</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6 มิ.ย. 64)</dc:title>
  <dc:creator/>
  <cp:keywords/>
  <dcterms:created xsi:type="dcterms:W3CDTF">2021-06-16T06:35:19Z</dcterms:created>
  <dcterms:modified xsi:type="dcterms:W3CDTF">2021-06-16T06: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มิถุนายน 2564 เวลา 12.10 น.</vt:lpwstr>
  </property>
  <property fmtid="{D5CDD505-2E9C-101B-9397-08002B2CF9AE}" pid="3" name="subtitle">
    <vt:lpwstr/>
  </property>
</Properties>
</file>